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B29B5" w:rsidP="009344FF">
      <w:r w:rsidRPr="000B29B5">
        <w:t>Decision: the paper [2025/JESBS/137958] must be accepted f</w:t>
      </w:r>
      <w:bookmarkStart w:id="0" w:name="_GoBack"/>
      <w:bookmarkEnd w:id="0"/>
      <w:r w:rsidRPr="000B29B5">
        <w:t>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B29B5" w:rsidRPr="000B29B5" w:rsidRDefault="000B29B5" w:rsidP="000B29B5">
      <w:proofErr w:type="spellStart"/>
      <w:r w:rsidRPr="000B29B5">
        <w:t>Dr.</w:t>
      </w:r>
      <w:proofErr w:type="spellEnd"/>
      <w:r w:rsidRPr="000B29B5">
        <w:t xml:space="preserve"> G</w:t>
      </w:r>
      <w:r w:rsidRPr="000B29B5">
        <w:t xml:space="preserve">ustavo Henrique Silva de Souza, </w:t>
      </w:r>
      <w:r w:rsidRPr="000B29B5">
        <w:t xml:space="preserve">Federal Institute of The North of Minas </w:t>
      </w:r>
      <w:proofErr w:type="spellStart"/>
      <w:proofErr w:type="gramStart"/>
      <w:r w:rsidRPr="000B29B5">
        <w:t>Gerais</w:t>
      </w:r>
      <w:proofErr w:type="spellEnd"/>
      <w:r w:rsidRPr="000B29B5">
        <w:t xml:space="preserve"> </w:t>
      </w:r>
      <w:r w:rsidRPr="000B29B5">
        <w:t>,</w:t>
      </w:r>
      <w:proofErr w:type="gramEnd"/>
      <w:r w:rsidRPr="000B29B5">
        <w:t xml:space="preserve"> </w:t>
      </w:r>
      <w:r w:rsidRPr="000B29B5">
        <w:t>Brazil</w:t>
      </w:r>
    </w:p>
    <w:sectPr w:rsidR="000B29B5" w:rsidRPr="000B29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MjM1MTQ2MrawMDFU0lEKTi0uzszPAykwrAUAcNNfECwAAAA="/>
  </w:docVars>
  <w:rsids>
    <w:rsidRoot w:val="00A72896"/>
    <w:rsid w:val="000B29B5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2131C"/>
  <w15:docId w15:val="{DEBD60ED-C1C8-4911-981E-E5C7513B5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24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3</Characters>
  <Application>Microsoft Office Word</Application>
  <DocSecurity>0</DocSecurity>
  <Lines>1</Lines>
  <Paragraphs>1</Paragraphs>
  <ScaleCrop>false</ScaleCrop>
  <Company/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7T09:39:00Z</dcterms:modified>
</cp:coreProperties>
</file>